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7"/>
        <w:gridCol w:w="1554"/>
        <w:gridCol w:w="5925"/>
      </w:tblGrid>
      <w:tr w:rsidR="00D66C2F" w:rsidRPr="00D66C2F" w14:paraId="6C41E740" w14:textId="77777777" w:rsidTr="00CB4B84">
        <w:tc>
          <w:tcPr>
            <w:tcW w:w="10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7B9DB551" w14:textId="1500AAA4" w:rsidR="00D66C2F" w:rsidRPr="00D54E16" w:rsidRDefault="00AA2A40" w:rsidP="00D66C2F">
            <w:pPr>
              <w:tabs>
                <w:tab w:val="left" w:pos="2127"/>
              </w:tabs>
              <w:spacing w:after="6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hu-HU"/>
              </w:rPr>
            </w:pPr>
            <w:r w:rsidRPr="00D54E16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hu-HU"/>
              </w:rPr>
              <w:t xml:space="preserve">PROJEKT </w:t>
            </w:r>
            <w:r w:rsidR="000046F7" w:rsidRPr="00D54E16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hu-HU"/>
              </w:rPr>
              <w:t>R</w:t>
            </w:r>
            <w:r w:rsidRPr="00D54E16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val="hu-HU"/>
              </w:rPr>
              <w:t>EGISZTRÁCIÓS ADATLAP</w:t>
            </w:r>
          </w:p>
        </w:tc>
      </w:tr>
      <w:tr w:rsidR="00D66C2F" w:rsidRPr="00D66C2F" w14:paraId="48212646" w14:textId="77777777" w:rsidTr="00CB4B84">
        <w:tc>
          <w:tcPr>
            <w:tcW w:w="10456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375161C9" w14:textId="77777777" w:rsidR="00D66C2F" w:rsidRPr="00D66C2F" w:rsidRDefault="00D66C2F" w:rsidP="00D66C2F">
            <w:pPr>
              <w:tabs>
                <w:tab w:val="left" w:pos="2127"/>
              </w:tabs>
              <w:spacing w:before="60" w:after="60"/>
              <w:jc w:val="both"/>
              <w:rPr>
                <w:rFonts w:ascii="Arial Narrow" w:hAnsi="Arial Narrow" w:cs="Arial"/>
                <w:sz w:val="20"/>
                <w:szCs w:val="20"/>
                <w:lang w:val="hu-HU"/>
              </w:rPr>
            </w:pPr>
          </w:p>
        </w:tc>
      </w:tr>
      <w:tr w:rsidR="00D66C2F" w:rsidRPr="00D54E16" w14:paraId="3739FEB9" w14:textId="77777777" w:rsidTr="00CB4B84">
        <w:tc>
          <w:tcPr>
            <w:tcW w:w="2977" w:type="dxa"/>
            <w:tcBorders>
              <w:top w:val="single" w:sz="4" w:space="0" w:color="BFBFBF" w:themeColor="background1" w:themeShade="BF"/>
            </w:tcBorders>
          </w:tcPr>
          <w:p w14:paraId="3AC6257E" w14:textId="77777777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Pályázati program:</w:t>
            </w:r>
          </w:p>
        </w:tc>
        <w:tc>
          <w:tcPr>
            <w:tcW w:w="7479" w:type="dxa"/>
            <w:gridSpan w:val="2"/>
            <w:tcBorders>
              <w:top w:val="single" w:sz="4" w:space="0" w:color="BFBFBF" w:themeColor="background1" w:themeShade="BF"/>
            </w:tcBorders>
          </w:tcPr>
          <w:p w14:paraId="5E993959" w14:textId="2C3DEC2E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</w:p>
        </w:tc>
      </w:tr>
      <w:tr w:rsidR="00D66C2F" w:rsidRPr="00D54E16" w14:paraId="7D43EA99" w14:textId="77777777" w:rsidTr="00CB4B84">
        <w:tc>
          <w:tcPr>
            <w:tcW w:w="2977" w:type="dxa"/>
          </w:tcPr>
          <w:p w14:paraId="46EDCE8E" w14:textId="4E9BF14B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Felhívás</w:t>
            </w:r>
            <w:r w:rsidR="00F2299C" w:rsidRPr="00D54E16">
              <w:rPr>
                <w:rFonts w:ascii="Times New Roman" w:hAnsi="Times New Roman" w:cs="Times New Roman"/>
                <w:lang w:val="hu-HU"/>
              </w:rPr>
              <w:t xml:space="preserve"> megnevezése, kódja</w:t>
            </w:r>
            <w:r w:rsidRPr="00D54E16">
              <w:rPr>
                <w:rFonts w:ascii="Times New Roman" w:hAnsi="Times New Roman" w:cs="Times New Roman"/>
                <w:lang w:val="hu-HU"/>
              </w:rPr>
              <w:t>:</w:t>
            </w:r>
          </w:p>
        </w:tc>
        <w:tc>
          <w:tcPr>
            <w:tcW w:w="7479" w:type="dxa"/>
            <w:gridSpan w:val="2"/>
          </w:tcPr>
          <w:p w14:paraId="2C1A0523" w14:textId="5E9A674B" w:rsidR="00D66C2F" w:rsidRPr="00D54E16" w:rsidRDefault="00D66C2F" w:rsidP="008E756F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</w:p>
        </w:tc>
      </w:tr>
      <w:tr w:rsidR="00D66C2F" w:rsidRPr="00D54E16" w14:paraId="2D2E1E37" w14:textId="77777777" w:rsidTr="00CB4B84">
        <w:tc>
          <w:tcPr>
            <w:tcW w:w="2977" w:type="dxa"/>
          </w:tcPr>
          <w:p w14:paraId="318BFC73" w14:textId="77777777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Benyújtási határidő:</w:t>
            </w:r>
          </w:p>
        </w:tc>
        <w:tc>
          <w:tcPr>
            <w:tcW w:w="7479" w:type="dxa"/>
            <w:gridSpan w:val="2"/>
          </w:tcPr>
          <w:p w14:paraId="62608DD5" w14:textId="64798621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b/>
                <w:lang w:val="hu-HU"/>
              </w:rPr>
            </w:pPr>
          </w:p>
        </w:tc>
      </w:tr>
      <w:tr w:rsidR="00D66C2F" w:rsidRPr="00D54E16" w14:paraId="3C45E7C5" w14:textId="77777777" w:rsidTr="00BF3D5D">
        <w:tc>
          <w:tcPr>
            <w:tcW w:w="2977" w:type="dxa"/>
          </w:tcPr>
          <w:p w14:paraId="5D49E4CB" w14:textId="77777777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proofErr w:type="spellStart"/>
            <w:r w:rsidRPr="00D54E16">
              <w:rPr>
                <w:rFonts w:ascii="Times New Roman" w:hAnsi="Times New Roman" w:cs="Times New Roman"/>
                <w:lang w:val="hu-HU"/>
              </w:rPr>
              <w:t>Acronym</w:t>
            </w:r>
            <w:proofErr w:type="spellEnd"/>
            <w:r w:rsidRPr="00D54E16">
              <w:rPr>
                <w:rFonts w:ascii="Times New Roman" w:hAnsi="Times New Roman" w:cs="Times New Roman"/>
                <w:lang w:val="hu-HU"/>
              </w:rPr>
              <w:t xml:space="preserve"> / Cím:</w:t>
            </w:r>
          </w:p>
        </w:tc>
        <w:tc>
          <w:tcPr>
            <w:tcW w:w="1554" w:type="dxa"/>
            <w:vAlign w:val="center"/>
          </w:tcPr>
          <w:p w14:paraId="76DB1E27" w14:textId="2D8A443F" w:rsidR="00D66C2F" w:rsidRPr="00D54E16" w:rsidRDefault="00D66C2F" w:rsidP="00BF3D5D">
            <w:pPr>
              <w:tabs>
                <w:tab w:val="left" w:pos="2127"/>
              </w:tabs>
              <w:spacing w:before="80" w:after="80"/>
              <w:rPr>
                <w:rFonts w:ascii="Times New Roman" w:hAnsi="Times New Roman" w:cs="Times New Roman"/>
                <w:lang w:val="hu-HU"/>
              </w:rPr>
            </w:pPr>
          </w:p>
        </w:tc>
        <w:tc>
          <w:tcPr>
            <w:tcW w:w="5925" w:type="dxa"/>
          </w:tcPr>
          <w:p w14:paraId="35709D0E" w14:textId="251B90AF" w:rsidR="00CB4B84" w:rsidRPr="00D54E16" w:rsidRDefault="00CB4B84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</w:p>
        </w:tc>
      </w:tr>
      <w:tr w:rsidR="00D66C2F" w:rsidRPr="00D54E16" w14:paraId="6D4DC14E" w14:textId="77777777" w:rsidTr="00CB4B84">
        <w:tc>
          <w:tcPr>
            <w:tcW w:w="2977" w:type="dxa"/>
          </w:tcPr>
          <w:p w14:paraId="215801FE" w14:textId="7C2AA3ED" w:rsidR="00D66C2F" w:rsidRPr="00D54E16" w:rsidRDefault="00D66C2F" w:rsidP="007B0E8C">
            <w:pPr>
              <w:tabs>
                <w:tab w:val="left" w:pos="2127"/>
              </w:tabs>
              <w:spacing w:before="80" w:after="80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Megvalósítás</w:t>
            </w:r>
            <w:r w:rsidR="002C694A">
              <w:rPr>
                <w:rFonts w:ascii="Times New Roman" w:hAnsi="Times New Roman" w:cs="Times New Roman"/>
                <w:lang w:val="hu-HU"/>
              </w:rPr>
              <w:t>i</w:t>
            </w:r>
            <w:r w:rsidRPr="00D54E16">
              <w:rPr>
                <w:rFonts w:ascii="Times New Roman" w:hAnsi="Times New Roman" w:cs="Times New Roman"/>
                <w:lang w:val="hu-HU"/>
              </w:rPr>
              <w:t xml:space="preserve"> idő</w:t>
            </w:r>
            <w:r w:rsidR="002C694A">
              <w:rPr>
                <w:rFonts w:ascii="Times New Roman" w:hAnsi="Times New Roman" w:cs="Times New Roman"/>
                <w:lang w:val="hu-HU"/>
              </w:rPr>
              <w:t>szak</w:t>
            </w:r>
            <w:r w:rsidRPr="00D54E16">
              <w:rPr>
                <w:rFonts w:ascii="Times New Roman" w:hAnsi="Times New Roman" w:cs="Times New Roman"/>
                <w:lang w:val="hu-HU"/>
              </w:rPr>
              <w:t>:</w:t>
            </w:r>
            <w:r w:rsidRPr="00D54E16">
              <w:rPr>
                <w:rFonts w:ascii="Times New Roman" w:hAnsi="Times New Roman" w:cs="Times New Roman"/>
                <w:lang w:val="hu-HU"/>
              </w:rPr>
              <w:tab/>
            </w:r>
          </w:p>
        </w:tc>
        <w:tc>
          <w:tcPr>
            <w:tcW w:w="7479" w:type="dxa"/>
            <w:gridSpan w:val="2"/>
          </w:tcPr>
          <w:p w14:paraId="48512D90" w14:textId="0ADFAAD2" w:rsidR="00D66C2F" w:rsidRPr="00D54E16" w:rsidRDefault="002C694A" w:rsidP="00BF3D5D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 xml:space="preserve">2025.      -         </w:t>
            </w:r>
            <w:proofErr w:type="gramStart"/>
            <w:r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 xml:space="preserve">   (</w:t>
            </w:r>
            <w:proofErr w:type="gramEnd"/>
            <w:r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..</w:t>
            </w:r>
            <w:r w:rsidR="00815CC5"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..</w:t>
            </w:r>
            <w:r w:rsidR="004E3809"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hónap</w:t>
            </w:r>
            <w:r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)</w:t>
            </w:r>
          </w:p>
        </w:tc>
      </w:tr>
      <w:tr w:rsidR="00D66C2F" w:rsidRPr="00D54E16" w14:paraId="342D278C" w14:textId="77777777" w:rsidTr="00CB4B84">
        <w:tc>
          <w:tcPr>
            <w:tcW w:w="2977" w:type="dxa"/>
          </w:tcPr>
          <w:p w14:paraId="5AFDBEED" w14:textId="71FC822C" w:rsidR="00815CC5" w:rsidRPr="00D54E16" w:rsidRDefault="00D66C2F" w:rsidP="007B0E8C">
            <w:pPr>
              <w:tabs>
                <w:tab w:val="left" w:pos="2127"/>
              </w:tabs>
              <w:spacing w:before="80" w:after="80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Szakmai vezet</w:t>
            </w:r>
            <w:r w:rsidR="00815CC5" w:rsidRPr="00D54E16">
              <w:rPr>
                <w:rFonts w:ascii="Times New Roman" w:hAnsi="Times New Roman" w:cs="Times New Roman"/>
                <w:lang w:val="hu-HU"/>
              </w:rPr>
              <w:t>ő neve, szervezeti egysége:</w:t>
            </w:r>
          </w:p>
        </w:tc>
        <w:tc>
          <w:tcPr>
            <w:tcW w:w="7479" w:type="dxa"/>
            <w:gridSpan w:val="2"/>
          </w:tcPr>
          <w:p w14:paraId="1C5EFD1A" w14:textId="77777777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</w:p>
          <w:p w14:paraId="53927206" w14:textId="5647D263" w:rsidR="008F21AB" w:rsidRPr="00D54E16" w:rsidRDefault="008F21AB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</w:p>
        </w:tc>
      </w:tr>
      <w:tr w:rsidR="00985D9E" w:rsidRPr="00D54E16" w14:paraId="41C6D732" w14:textId="77777777" w:rsidTr="00CB4B84">
        <w:tc>
          <w:tcPr>
            <w:tcW w:w="2977" w:type="dxa"/>
          </w:tcPr>
          <w:p w14:paraId="26CE4C2A" w14:textId="3E1950F3" w:rsidR="00985D9E" w:rsidRPr="00D54E16" w:rsidRDefault="00985D9E" w:rsidP="007B0E8C">
            <w:pPr>
              <w:tabs>
                <w:tab w:val="left" w:pos="2127"/>
              </w:tabs>
              <w:spacing w:before="80" w:after="80"/>
              <w:rPr>
                <w:rFonts w:ascii="Times New Roman" w:hAnsi="Times New Roman" w:cs="Times New Roman"/>
                <w:lang w:val="hu-HU"/>
              </w:rPr>
            </w:pPr>
            <w:r>
              <w:rPr>
                <w:rFonts w:ascii="Times New Roman" w:hAnsi="Times New Roman" w:cs="Times New Roman"/>
                <w:lang w:val="hu-HU"/>
              </w:rPr>
              <w:t>Konzorciumi projekt</w:t>
            </w:r>
          </w:p>
        </w:tc>
        <w:tc>
          <w:tcPr>
            <w:tcW w:w="7479" w:type="dxa"/>
            <w:gridSpan w:val="2"/>
          </w:tcPr>
          <w:p w14:paraId="534CBBA0" w14:textId="197798FD" w:rsidR="00985D9E" w:rsidRPr="00D54E16" w:rsidRDefault="00985D9E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>
              <w:rPr>
                <w:rFonts w:ascii="Times New Roman" w:hAnsi="Times New Roman" w:cs="Times New Roman"/>
                <w:lang w:val="hu-HU"/>
              </w:rPr>
              <w:t>Igen/Nem</w:t>
            </w:r>
          </w:p>
        </w:tc>
      </w:tr>
      <w:tr w:rsidR="00D66C2F" w:rsidRPr="00D54E16" w14:paraId="152B9F02" w14:textId="77777777" w:rsidTr="00CB4B84">
        <w:tc>
          <w:tcPr>
            <w:tcW w:w="2977" w:type="dxa"/>
          </w:tcPr>
          <w:p w14:paraId="4352F7C2" w14:textId="77777777" w:rsidR="00D66C2F" w:rsidRPr="00D54E16" w:rsidRDefault="00D66C2F" w:rsidP="008C4AD2">
            <w:pPr>
              <w:tabs>
                <w:tab w:val="left" w:pos="2127"/>
              </w:tabs>
              <w:spacing w:before="80" w:after="80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Teljes konzorciumi költségvetés:</w:t>
            </w:r>
          </w:p>
        </w:tc>
        <w:tc>
          <w:tcPr>
            <w:tcW w:w="7479" w:type="dxa"/>
            <w:gridSpan w:val="2"/>
          </w:tcPr>
          <w:p w14:paraId="60F79568" w14:textId="6DAA5237" w:rsidR="00D66C2F" w:rsidRPr="00D54E16" w:rsidRDefault="00815CC5" w:rsidP="00FD65AC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 xml:space="preserve">…………… </w:t>
            </w:r>
            <w:r w:rsidR="00D66C2F"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EUR</w:t>
            </w:r>
            <w:r w:rsidR="00AA2A40"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/Ft</w:t>
            </w:r>
          </w:p>
        </w:tc>
      </w:tr>
      <w:tr w:rsidR="00D66C2F" w:rsidRPr="00D54E16" w14:paraId="694C6DA2" w14:textId="77777777" w:rsidTr="00CB4B84">
        <w:tc>
          <w:tcPr>
            <w:tcW w:w="2977" w:type="dxa"/>
          </w:tcPr>
          <w:p w14:paraId="457FDC9A" w14:textId="77777777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PTE költségvetés:</w:t>
            </w:r>
          </w:p>
        </w:tc>
        <w:tc>
          <w:tcPr>
            <w:tcW w:w="7479" w:type="dxa"/>
            <w:gridSpan w:val="2"/>
          </w:tcPr>
          <w:p w14:paraId="553EE7B8" w14:textId="05D87489" w:rsidR="00D66C2F" w:rsidRPr="00D54E16" w:rsidRDefault="00815CC5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…………….</w:t>
            </w:r>
            <w:r w:rsidR="00BF3D5D"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 xml:space="preserve"> </w:t>
            </w:r>
            <w:r w:rsidR="00D66C2F"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EUR</w:t>
            </w:r>
            <w:r w:rsidR="00AA2A40"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/Ft</w:t>
            </w:r>
          </w:p>
        </w:tc>
      </w:tr>
      <w:tr w:rsidR="008C4AD2" w:rsidRPr="00D54E16" w14:paraId="320D3E61" w14:textId="77777777" w:rsidTr="00CB4B84">
        <w:tc>
          <w:tcPr>
            <w:tcW w:w="2977" w:type="dxa"/>
          </w:tcPr>
          <w:p w14:paraId="6397C096" w14:textId="4E01830C" w:rsidR="008C4AD2" w:rsidRPr="00D54E16" w:rsidRDefault="008C4AD2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>
              <w:rPr>
                <w:rFonts w:ascii="Times New Roman" w:hAnsi="Times New Roman" w:cs="Times New Roman"/>
                <w:lang w:val="hu-HU"/>
              </w:rPr>
              <w:t xml:space="preserve">Támogatási intenzitás </w:t>
            </w:r>
          </w:p>
        </w:tc>
        <w:tc>
          <w:tcPr>
            <w:tcW w:w="7479" w:type="dxa"/>
            <w:gridSpan w:val="2"/>
          </w:tcPr>
          <w:p w14:paraId="4FC42005" w14:textId="64D68328" w:rsidR="008C4AD2" w:rsidRPr="00D54E16" w:rsidRDefault="008C4AD2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  <w:r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………………%</w:t>
            </w:r>
          </w:p>
        </w:tc>
      </w:tr>
      <w:tr w:rsidR="00D66C2F" w:rsidRPr="00D54E16" w14:paraId="1A65CCC3" w14:textId="77777777" w:rsidTr="00CB4B84">
        <w:tc>
          <w:tcPr>
            <w:tcW w:w="2977" w:type="dxa"/>
          </w:tcPr>
          <w:p w14:paraId="3416E05B" w14:textId="5CB5F122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Önrész bevonása szükséges?</w:t>
            </w:r>
          </w:p>
        </w:tc>
        <w:tc>
          <w:tcPr>
            <w:tcW w:w="1554" w:type="dxa"/>
          </w:tcPr>
          <w:p w14:paraId="6CA9CA3D" w14:textId="77777777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igen / nem</w:t>
            </w:r>
          </w:p>
        </w:tc>
        <w:tc>
          <w:tcPr>
            <w:tcW w:w="5925" w:type="dxa"/>
          </w:tcPr>
          <w:p w14:paraId="48C0756E" w14:textId="77777777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 xml:space="preserve">Összege: …. </w:t>
            </w:r>
            <w:r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EUR, azaz …… Ft</w:t>
            </w:r>
          </w:p>
        </w:tc>
      </w:tr>
      <w:tr w:rsidR="00D66C2F" w:rsidRPr="00D54E16" w14:paraId="56FF9A6F" w14:textId="77777777" w:rsidTr="00CB4B84">
        <w:tc>
          <w:tcPr>
            <w:tcW w:w="2977" w:type="dxa"/>
          </w:tcPr>
          <w:p w14:paraId="4E6D1979" w14:textId="7EC9151F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PTE vezető partner?</w:t>
            </w:r>
          </w:p>
        </w:tc>
        <w:tc>
          <w:tcPr>
            <w:tcW w:w="7479" w:type="dxa"/>
            <w:gridSpan w:val="2"/>
          </w:tcPr>
          <w:p w14:paraId="4A771F7B" w14:textId="416C9DD1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>igen / nem</w:t>
            </w:r>
            <w:r w:rsidR="004E3809" w:rsidRPr="00D54E16"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  <w:t xml:space="preserve"> </w:t>
            </w:r>
          </w:p>
        </w:tc>
      </w:tr>
      <w:tr w:rsidR="00D66C2F" w:rsidRPr="00D54E16" w14:paraId="6B246518" w14:textId="77777777" w:rsidTr="00CB4B84">
        <w:tc>
          <w:tcPr>
            <w:tcW w:w="2977" w:type="dxa"/>
          </w:tcPr>
          <w:p w14:paraId="26D46B9E" w14:textId="6B1D71A0" w:rsidR="00D66C2F" w:rsidRPr="00D54E16" w:rsidRDefault="00D66C2F" w:rsidP="007B0E8C">
            <w:pPr>
              <w:tabs>
                <w:tab w:val="left" w:pos="2127"/>
              </w:tabs>
              <w:spacing w:before="80" w:after="80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Visszaigazolt parterek</w:t>
            </w:r>
            <w:r w:rsidR="0084071F" w:rsidRPr="00D54E16">
              <w:rPr>
                <w:rFonts w:ascii="Times New Roman" w:hAnsi="Times New Roman" w:cs="Times New Roman"/>
                <w:lang w:val="hu-HU"/>
              </w:rPr>
              <w:t xml:space="preserve"> (szervezet, ország)</w:t>
            </w:r>
            <w:r w:rsidRPr="00D54E16">
              <w:rPr>
                <w:rFonts w:ascii="Times New Roman" w:hAnsi="Times New Roman" w:cs="Times New Roman"/>
                <w:lang w:val="hu-HU"/>
              </w:rPr>
              <w:t>:</w:t>
            </w:r>
          </w:p>
        </w:tc>
        <w:tc>
          <w:tcPr>
            <w:tcW w:w="7479" w:type="dxa"/>
            <w:gridSpan w:val="2"/>
          </w:tcPr>
          <w:p w14:paraId="585A3E34" w14:textId="77777777" w:rsidR="00770622" w:rsidRPr="00D54E16" w:rsidRDefault="008F21AB" w:rsidP="00815CC5">
            <w:pPr>
              <w:spacing w:after="80"/>
              <w:jc w:val="both"/>
              <w:outlineLvl w:val="0"/>
              <w:rPr>
                <w:rFonts w:ascii="Times New Roman" w:eastAsia="Times New Roman" w:hAnsi="Times New Roman" w:cs="Times New Roman"/>
                <w:color w:val="1C1E29"/>
                <w:lang w:eastAsia="hu-HU"/>
              </w:rPr>
            </w:pPr>
            <w:r w:rsidRPr="00D54E16">
              <w:rPr>
                <w:rFonts w:ascii="Times New Roman" w:eastAsia="Times New Roman" w:hAnsi="Times New Roman" w:cs="Times New Roman"/>
                <w:color w:val="1C1E29"/>
                <w:lang w:eastAsia="hu-HU"/>
              </w:rPr>
              <w:t>1.</w:t>
            </w:r>
          </w:p>
          <w:p w14:paraId="107BBD97" w14:textId="77777777" w:rsidR="008F21AB" w:rsidRPr="00D54E16" w:rsidRDefault="008F21AB" w:rsidP="00815CC5">
            <w:pPr>
              <w:spacing w:after="80"/>
              <w:jc w:val="both"/>
              <w:outlineLvl w:val="0"/>
              <w:rPr>
                <w:rFonts w:ascii="Times New Roman" w:eastAsia="Times New Roman" w:hAnsi="Times New Roman" w:cs="Times New Roman"/>
                <w:color w:val="1C1E29"/>
                <w:lang w:eastAsia="hu-HU"/>
              </w:rPr>
            </w:pPr>
            <w:r w:rsidRPr="00D54E16">
              <w:rPr>
                <w:rFonts w:ascii="Times New Roman" w:eastAsia="Times New Roman" w:hAnsi="Times New Roman" w:cs="Times New Roman"/>
                <w:color w:val="1C1E29"/>
                <w:lang w:eastAsia="hu-HU"/>
              </w:rPr>
              <w:t>2.</w:t>
            </w:r>
          </w:p>
          <w:p w14:paraId="731DB8CF" w14:textId="316D03B1" w:rsidR="008F21AB" w:rsidRPr="00D54E16" w:rsidRDefault="002C694A" w:rsidP="00815CC5">
            <w:pPr>
              <w:spacing w:after="80"/>
              <w:jc w:val="both"/>
              <w:outlineLvl w:val="0"/>
              <w:rPr>
                <w:rFonts w:ascii="Times New Roman" w:eastAsia="Times New Roman" w:hAnsi="Times New Roman" w:cs="Times New Roman"/>
                <w:color w:val="1C1E29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1C1E29"/>
                <w:lang w:eastAsia="hu-HU"/>
              </w:rPr>
              <w:t>3.</w:t>
            </w:r>
          </w:p>
          <w:p w14:paraId="3DE3E712" w14:textId="544195D4" w:rsidR="008F21AB" w:rsidRPr="00D54E16" w:rsidRDefault="008F21AB" w:rsidP="00815CC5">
            <w:pPr>
              <w:spacing w:after="80"/>
              <w:jc w:val="both"/>
              <w:outlineLvl w:val="0"/>
              <w:rPr>
                <w:rFonts w:ascii="Times New Roman" w:eastAsia="Times New Roman" w:hAnsi="Times New Roman" w:cs="Times New Roman"/>
                <w:color w:val="1C1E29"/>
                <w:lang w:eastAsia="hu-HU"/>
              </w:rPr>
            </w:pPr>
          </w:p>
        </w:tc>
      </w:tr>
      <w:tr w:rsidR="00D66C2F" w:rsidRPr="00D54E16" w14:paraId="3763A6D6" w14:textId="77777777" w:rsidTr="00CB4B84">
        <w:tc>
          <w:tcPr>
            <w:tcW w:w="2977" w:type="dxa"/>
          </w:tcPr>
          <w:p w14:paraId="6E473577" w14:textId="3E3372CB" w:rsidR="00D66C2F" w:rsidRPr="00D54E16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hAnsi="Times New Roman" w:cs="Times New Roman"/>
                <w:lang w:val="hu-HU"/>
              </w:rPr>
            </w:pPr>
            <w:r>
              <w:rPr>
                <w:rFonts w:ascii="Times New Roman" w:hAnsi="Times New Roman" w:cs="Times New Roman"/>
                <w:lang w:val="hu-HU"/>
              </w:rPr>
              <w:t>Operatív s</w:t>
            </w:r>
            <w:r w:rsidR="00D66C2F" w:rsidRPr="00D54E16">
              <w:rPr>
                <w:rFonts w:ascii="Times New Roman" w:hAnsi="Times New Roman" w:cs="Times New Roman"/>
                <w:lang w:val="hu-HU"/>
              </w:rPr>
              <w:t>zakmai kapcsolattartó</w:t>
            </w:r>
            <w:r w:rsidR="00086D24" w:rsidRPr="00D54E16">
              <w:rPr>
                <w:rFonts w:ascii="Times New Roman" w:hAnsi="Times New Roman" w:cs="Times New Roman"/>
                <w:lang w:val="hu-HU"/>
              </w:rPr>
              <w:t>, elérhetőség</w:t>
            </w:r>
            <w:r>
              <w:rPr>
                <w:rFonts w:ascii="Times New Roman" w:hAnsi="Times New Roman" w:cs="Times New Roman"/>
                <w:lang w:val="hu-HU"/>
              </w:rPr>
              <w:t>e</w:t>
            </w:r>
            <w:r w:rsidR="00D66C2F" w:rsidRPr="00D54E16">
              <w:rPr>
                <w:rFonts w:ascii="Times New Roman" w:hAnsi="Times New Roman" w:cs="Times New Roman"/>
                <w:lang w:val="hu-HU"/>
              </w:rPr>
              <w:t>:</w:t>
            </w:r>
          </w:p>
        </w:tc>
        <w:tc>
          <w:tcPr>
            <w:tcW w:w="7479" w:type="dxa"/>
            <w:gridSpan w:val="2"/>
          </w:tcPr>
          <w:p w14:paraId="56037470" w14:textId="77777777" w:rsidR="00C841D6" w:rsidRPr="00D54E16" w:rsidRDefault="00C841D6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3CDAF7DD" w14:textId="3D07242C" w:rsidR="008F21AB" w:rsidRPr="00D54E16" w:rsidRDefault="008F21AB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</w:tc>
      </w:tr>
      <w:tr w:rsidR="00985D9E" w:rsidRPr="00D54E16" w14:paraId="4FE27B58" w14:textId="77777777" w:rsidTr="00CB4B84">
        <w:tc>
          <w:tcPr>
            <w:tcW w:w="2977" w:type="dxa"/>
          </w:tcPr>
          <w:p w14:paraId="79F2D1F5" w14:textId="5C99434A" w:rsidR="00985D9E" w:rsidRPr="00D54E16" w:rsidRDefault="00985D9E" w:rsidP="00C841D6">
            <w:pPr>
              <w:tabs>
                <w:tab w:val="left" w:pos="2127"/>
              </w:tabs>
              <w:spacing w:before="80" w:after="80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Projekt célja és fő tevékenységei</w:t>
            </w:r>
            <w:r>
              <w:rPr>
                <w:rFonts w:ascii="Times New Roman" w:hAnsi="Times New Roman" w:cs="Times New Roman"/>
                <w:lang w:val="hu-HU"/>
              </w:rPr>
              <w:t xml:space="preserve"> (tartalmi összefoglaló)</w:t>
            </w:r>
            <w:r w:rsidRPr="00D54E16">
              <w:rPr>
                <w:rFonts w:ascii="Times New Roman" w:hAnsi="Times New Roman" w:cs="Times New Roman"/>
                <w:lang w:val="hu-HU"/>
              </w:rPr>
              <w:t>:</w:t>
            </w:r>
          </w:p>
        </w:tc>
        <w:tc>
          <w:tcPr>
            <w:tcW w:w="7479" w:type="dxa"/>
            <w:gridSpan w:val="2"/>
          </w:tcPr>
          <w:p w14:paraId="483F588E" w14:textId="77777777" w:rsidR="00985D9E" w:rsidRDefault="00985D9E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3B97DC14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264AE9ED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3EB7DB9E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0E993B6E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766DA762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60409BE4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6665D51C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4D1FE843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27DE4761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7C42BD62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3FFE2DBC" w14:textId="77777777" w:rsidR="002C694A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736DA1BB" w14:textId="77777777" w:rsidR="002C694A" w:rsidRPr="00D54E16" w:rsidRDefault="002C694A" w:rsidP="00C841D6">
            <w:pPr>
              <w:tabs>
                <w:tab w:val="left" w:pos="2127"/>
              </w:tabs>
              <w:spacing w:before="80" w:after="80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</w:tc>
      </w:tr>
      <w:tr w:rsidR="00D66C2F" w:rsidRPr="00D54E16" w14:paraId="1DB8CD56" w14:textId="77777777" w:rsidTr="00CB4B84">
        <w:tc>
          <w:tcPr>
            <w:tcW w:w="2977" w:type="dxa"/>
          </w:tcPr>
          <w:p w14:paraId="2AC1734F" w14:textId="77777777" w:rsidR="00D66C2F" w:rsidRPr="00D54E1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hAnsi="Times New Roman" w:cs="Times New Roman"/>
                <w:lang w:val="hu-HU"/>
              </w:rPr>
            </w:pPr>
            <w:r w:rsidRPr="00D54E16">
              <w:rPr>
                <w:rFonts w:ascii="Times New Roman" w:hAnsi="Times New Roman" w:cs="Times New Roman"/>
                <w:lang w:val="hu-HU"/>
              </w:rPr>
              <w:t>Megjegyzés:</w:t>
            </w:r>
          </w:p>
        </w:tc>
        <w:tc>
          <w:tcPr>
            <w:tcW w:w="7479" w:type="dxa"/>
            <w:gridSpan w:val="2"/>
          </w:tcPr>
          <w:p w14:paraId="4C6E6D0A" w14:textId="77777777" w:rsidR="00CB4B84" w:rsidRPr="00D54E16" w:rsidRDefault="00CB4B84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4359F7A4" w14:textId="77777777" w:rsidR="00CB4B84" w:rsidRPr="00D54E16" w:rsidRDefault="00CB4B84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  <w:p w14:paraId="6D7E34B4" w14:textId="77777777" w:rsidR="00CB4B84" w:rsidRPr="00D54E16" w:rsidRDefault="00CB4B84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Times New Roman" w:eastAsia="Times New Roman" w:hAnsi="Times New Roman" w:cs="Times New Roman"/>
                <w:color w:val="1C1E29"/>
                <w:lang w:val="hu-HU" w:eastAsia="hu-HU"/>
              </w:rPr>
            </w:pPr>
          </w:p>
        </w:tc>
      </w:tr>
    </w:tbl>
    <w:p w14:paraId="4D0A43E7" w14:textId="77777777" w:rsidR="00985D9E" w:rsidRDefault="00985D9E" w:rsidP="0000534A">
      <w:pPr>
        <w:spacing w:after="0" w:line="240" w:lineRule="auto"/>
        <w:rPr>
          <w:rFonts w:ascii="Times New Roman" w:eastAsia="Times New Roman" w:hAnsi="Times New Roman" w:cs="Times New Roman"/>
          <w:b/>
          <w:i/>
          <w:color w:val="1C1E29"/>
          <w:sz w:val="20"/>
          <w:szCs w:val="20"/>
          <w:lang w:val="hu-HU" w:eastAsia="hu-HU"/>
        </w:rPr>
      </w:pPr>
    </w:p>
    <w:p w14:paraId="0210338D" w14:textId="77777777" w:rsidR="00985D9E" w:rsidRDefault="00985D9E" w:rsidP="0000534A">
      <w:pPr>
        <w:spacing w:after="0" w:line="240" w:lineRule="auto"/>
        <w:rPr>
          <w:rFonts w:ascii="Times New Roman" w:eastAsia="Times New Roman" w:hAnsi="Times New Roman" w:cs="Times New Roman"/>
          <w:b/>
          <w:i/>
          <w:color w:val="1C1E29"/>
          <w:sz w:val="20"/>
          <w:szCs w:val="20"/>
          <w:lang w:val="hu-HU" w:eastAsia="hu-HU"/>
        </w:rPr>
      </w:pPr>
    </w:p>
    <w:p w14:paraId="48A0C7D8" w14:textId="1FCF5F1C" w:rsidR="00DC55CC" w:rsidRPr="00D54E16" w:rsidRDefault="001642EA" w:rsidP="00C476F6">
      <w:pPr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  <w:bookmarkStart w:id="0" w:name="_Hlk93327120"/>
      <w:r w:rsidRPr="00D54E16"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  <w:t>Szervezeti egység vezetőjének nyilatkozata:</w:t>
      </w:r>
    </w:p>
    <w:p w14:paraId="7180886A" w14:textId="77777777" w:rsidR="008F21AB" w:rsidRPr="00D54E16" w:rsidRDefault="008F21AB" w:rsidP="00970D20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</w:p>
    <w:bookmarkEnd w:id="0"/>
    <w:p w14:paraId="638CF8E7" w14:textId="3235A76F" w:rsidR="00DC55CC" w:rsidRPr="00D54E16" w:rsidRDefault="00DC55CC" w:rsidP="00970D20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</w:p>
    <w:p w14:paraId="19CB6C20" w14:textId="13AE17CA" w:rsidR="005F6900" w:rsidRPr="00D54E16" w:rsidRDefault="00DC55CC" w:rsidP="00970D20">
      <w:pPr>
        <w:spacing w:after="0" w:line="240" w:lineRule="auto"/>
        <w:rPr>
          <w:rFonts w:ascii="Times New Roman" w:hAnsi="Times New Roman" w:cs="Times New Roman"/>
          <w:lang w:val="hu-HU"/>
        </w:rPr>
      </w:pPr>
      <w:bookmarkStart w:id="1" w:name="_Hlk93327145"/>
      <w:r w:rsidRPr="00D54E16">
        <w:rPr>
          <w:rFonts w:ascii="Times New Roman" w:hAnsi="Times New Roman" w:cs="Times New Roman"/>
          <w:lang w:val="hu-HU"/>
        </w:rPr>
        <w:t>Alulírott …………………</w:t>
      </w:r>
      <w:proofErr w:type="gramStart"/>
      <w:r w:rsidRPr="00D54E16">
        <w:rPr>
          <w:rFonts w:ascii="Times New Roman" w:hAnsi="Times New Roman" w:cs="Times New Roman"/>
          <w:lang w:val="hu-HU"/>
        </w:rPr>
        <w:t>…….</w:t>
      </w:r>
      <w:proofErr w:type="gramEnd"/>
      <w:r w:rsidRPr="00D54E16">
        <w:rPr>
          <w:rFonts w:ascii="Times New Roman" w:hAnsi="Times New Roman" w:cs="Times New Roman"/>
          <w:lang w:val="hu-HU"/>
        </w:rPr>
        <w:t xml:space="preserve">, mint a ……………………………szervezeti egység vezetője </w:t>
      </w:r>
      <w:r w:rsidR="008F21AB" w:rsidRPr="00D54E16">
        <w:rPr>
          <w:rFonts w:ascii="Times New Roman" w:hAnsi="Times New Roman" w:cs="Times New Roman"/>
          <w:lang w:val="hu-HU"/>
        </w:rPr>
        <w:t>nyilatkozom</w:t>
      </w:r>
      <w:r w:rsidRPr="00D54E16">
        <w:rPr>
          <w:rFonts w:ascii="Times New Roman" w:hAnsi="Times New Roman" w:cs="Times New Roman"/>
          <w:lang w:val="hu-HU"/>
        </w:rPr>
        <w:t>, hogy a fentiekben leírt pályázat</w:t>
      </w:r>
      <w:r w:rsidR="008F21AB" w:rsidRPr="00D54E16">
        <w:rPr>
          <w:rFonts w:ascii="Times New Roman" w:hAnsi="Times New Roman" w:cs="Times New Roman"/>
          <w:lang w:val="hu-HU"/>
        </w:rPr>
        <w:t xml:space="preserve"> </w:t>
      </w:r>
      <w:r w:rsidR="005F6900" w:rsidRPr="00D54E16">
        <w:rPr>
          <w:rFonts w:ascii="Times New Roman" w:hAnsi="Times New Roman" w:cs="Times New Roman"/>
          <w:lang w:val="hu-HU"/>
        </w:rPr>
        <w:t>benyújtását támogatom, az önerő bevonását Karunk</w:t>
      </w:r>
      <w:r w:rsidR="006B031C" w:rsidRPr="00D54E16">
        <w:rPr>
          <w:rFonts w:ascii="Times New Roman" w:hAnsi="Times New Roman" w:cs="Times New Roman"/>
          <w:lang w:val="hu-HU"/>
        </w:rPr>
        <w:t>/Intézetünk</w:t>
      </w:r>
      <w:r w:rsidR="005F6900" w:rsidRPr="00D54E16">
        <w:rPr>
          <w:rFonts w:ascii="Times New Roman" w:hAnsi="Times New Roman" w:cs="Times New Roman"/>
          <w:lang w:val="hu-HU"/>
        </w:rPr>
        <w:t xml:space="preserve"> az alábbi módon biztosítja</w:t>
      </w:r>
      <w:r w:rsidR="001D5F35" w:rsidRPr="00D54E16">
        <w:rPr>
          <w:rStyle w:val="Lbjegyzet-hivatkozs"/>
          <w:rFonts w:ascii="Times New Roman" w:hAnsi="Times New Roman" w:cs="Times New Roman"/>
          <w:lang w:val="hu-HU"/>
        </w:rPr>
        <w:footnoteReference w:id="1"/>
      </w:r>
      <w:r w:rsidR="005F6900" w:rsidRPr="00D54E16">
        <w:rPr>
          <w:rFonts w:ascii="Times New Roman" w:hAnsi="Times New Roman" w:cs="Times New Roman"/>
          <w:lang w:val="hu-HU"/>
        </w:rPr>
        <w:t>:</w:t>
      </w:r>
    </w:p>
    <w:bookmarkEnd w:id="1"/>
    <w:p w14:paraId="6D9CED67" w14:textId="3C24C2A3" w:rsidR="007C790B" w:rsidRPr="00D54E16" w:rsidRDefault="007C790B" w:rsidP="005F6900">
      <w:pPr>
        <w:pStyle w:val="Listaszerbekezds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>nincs szükség önerőre</w:t>
      </w:r>
    </w:p>
    <w:p w14:paraId="4F652E48" w14:textId="7CD76079" w:rsidR="00DC55CC" w:rsidRPr="00D54E16" w:rsidRDefault="005F6900" w:rsidP="005F6900">
      <w:pPr>
        <w:pStyle w:val="Listaszerbekezds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 xml:space="preserve">az önerő az alábbi pénzügyi központon rendelkezésre áll: </w:t>
      </w:r>
      <w:r w:rsidR="001D5F35" w:rsidRPr="00D54E16">
        <w:rPr>
          <w:rFonts w:ascii="Times New Roman" w:hAnsi="Times New Roman" w:cs="Times New Roman"/>
        </w:rPr>
        <w:t>………</w:t>
      </w:r>
      <w:proofErr w:type="gramStart"/>
      <w:r w:rsidR="001D5F35" w:rsidRPr="00D54E16">
        <w:rPr>
          <w:rFonts w:ascii="Times New Roman" w:hAnsi="Times New Roman" w:cs="Times New Roman"/>
        </w:rPr>
        <w:t>…….</w:t>
      </w:r>
      <w:proofErr w:type="gramEnd"/>
      <w:r w:rsidR="001D5F35" w:rsidRPr="00D54E16">
        <w:rPr>
          <w:rFonts w:ascii="Times New Roman" w:hAnsi="Times New Roman" w:cs="Times New Roman"/>
        </w:rPr>
        <w:t xml:space="preserve">. </w:t>
      </w:r>
    </w:p>
    <w:p w14:paraId="4026CC57" w14:textId="4D62CD1F" w:rsidR="005F6900" w:rsidRPr="00D54E16" w:rsidRDefault="005F6900" w:rsidP="005F6900">
      <w:pPr>
        <w:pStyle w:val="Listaszerbekezds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>a szükséges önerőt a</w:t>
      </w:r>
      <w:r w:rsidR="008F21AB" w:rsidRPr="00D54E16">
        <w:rPr>
          <w:rFonts w:ascii="Times New Roman" w:hAnsi="Times New Roman" w:cs="Times New Roman"/>
        </w:rPr>
        <w:t>z alábbi</w:t>
      </w:r>
      <w:r w:rsidRPr="00D54E16">
        <w:rPr>
          <w:rFonts w:ascii="Times New Roman" w:hAnsi="Times New Roman" w:cs="Times New Roman"/>
        </w:rPr>
        <w:t xml:space="preserve"> </w:t>
      </w:r>
      <w:r w:rsidR="008F21AB" w:rsidRPr="00D54E16">
        <w:rPr>
          <w:rFonts w:ascii="Times New Roman" w:hAnsi="Times New Roman" w:cs="Times New Roman"/>
        </w:rPr>
        <w:t>k</w:t>
      </w:r>
      <w:r w:rsidRPr="00D54E16">
        <w:rPr>
          <w:rFonts w:ascii="Times New Roman" w:hAnsi="Times New Roman" w:cs="Times New Roman"/>
        </w:rPr>
        <w:t>ari munkavállalók bérelszámolásával kívánjuk biztosítani:</w:t>
      </w:r>
    </w:p>
    <w:p w14:paraId="3413BC6C" w14:textId="2F1ABF9E" w:rsidR="00285ECF" w:rsidRPr="00D54E16" w:rsidRDefault="00285ECF" w:rsidP="001642E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6658"/>
        <w:gridCol w:w="3798"/>
      </w:tblGrid>
      <w:tr w:rsidR="0084071F" w:rsidRPr="00D54E16" w14:paraId="1CCF054F" w14:textId="77777777" w:rsidTr="00EC3313">
        <w:tc>
          <w:tcPr>
            <w:tcW w:w="6658" w:type="dxa"/>
          </w:tcPr>
          <w:p w14:paraId="203E439D" w14:textId="648670BE" w:rsidR="0084071F" w:rsidRPr="00D54E16" w:rsidRDefault="0084071F" w:rsidP="00EC3313">
            <w:pPr>
              <w:jc w:val="center"/>
              <w:rPr>
                <w:rFonts w:ascii="Times New Roman" w:hAnsi="Times New Roman" w:cs="Times New Roman"/>
              </w:rPr>
            </w:pPr>
            <w:r w:rsidRPr="00D54E16">
              <w:rPr>
                <w:rFonts w:ascii="Times New Roman" w:hAnsi="Times New Roman" w:cs="Times New Roman"/>
              </w:rPr>
              <w:t xml:space="preserve">Név </w:t>
            </w:r>
            <w:r w:rsidR="001578C5" w:rsidRPr="00D54E16">
              <w:rPr>
                <w:rFonts w:ascii="Times New Roman" w:hAnsi="Times New Roman" w:cs="Times New Roman"/>
              </w:rPr>
              <w:t>(</w:t>
            </w:r>
            <w:r w:rsidRPr="00D54E16">
              <w:rPr>
                <w:rFonts w:ascii="Times New Roman" w:hAnsi="Times New Roman" w:cs="Times New Roman"/>
              </w:rPr>
              <w:t>vagy munkakör, amennyiben a személy még nem ke</w:t>
            </w:r>
            <w:r w:rsidR="00834A69" w:rsidRPr="00D54E16">
              <w:rPr>
                <w:rFonts w:ascii="Times New Roman" w:hAnsi="Times New Roman" w:cs="Times New Roman"/>
              </w:rPr>
              <w:t>r</w:t>
            </w:r>
            <w:r w:rsidRPr="00D54E16">
              <w:rPr>
                <w:rFonts w:ascii="Times New Roman" w:hAnsi="Times New Roman" w:cs="Times New Roman"/>
              </w:rPr>
              <w:t>ült kiválasztásra</w:t>
            </w:r>
            <w:r w:rsidR="001578C5" w:rsidRPr="00D54E1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798" w:type="dxa"/>
          </w:tcPr>
          <w:p w14:paraId="1EB8A684" w14:textId="31C35A46" w:rsidR="002055CA" w:rsidRPr="00D54E16" w:rsidRDefault="0084071F" w:rsidP="00EC3313">
            <w:pPr>
              <w:jc w:val="center"/>
              <w:rPr>
                <w:rFonts w:ascii="Times New Roman" w:hAnsi="Times New Roman" w:cs="Times New Roman"/>
              </w:rPr>
            </w:pPr>
            <w:r w:rsidRPr="00D54E16">
              <w:rPr>
                <w:rFonts w:ascii="Times New Roman" w:hAnsi="Times New Roman" w:cs="Times New Roman"/>
              </w:rPr>
              <w:t xml:space="preserve">Elszámolt </w:t>
            </w:r>
            <w:r w:rsidR="002055CA" w:rsidRPr="00D54E16">
              <w:rPr>
                <w:rFonts w:ascii="Times New Roman" w:hAnsi="Times New Roman" w:cs="Times New Roman"/>
              </w:rPr>
              <w:t>szuper</w:t>
            </w:r>
            <w:r w:rsidRPr="00D54E16">
              <w:rPr>
                <w:rFonts w:ascii="Times New Roman" w:hAnsi="Times New Roman" w:cs="Times New Roman"/>
              </w:rPr>
              <w:t>bruttó bértömeg (Ft)</w:t>
            </w:r>
            <w:r w:rsidR="002055CA" w:rsidRPr="00D54E16">
              <w:rPr>
                <w:rFonts w:ascii="Times New Roman" w:hAnsi="Times New Roman" w:cs="Times New Roman"/>
              </w:rPr>
              <w:t xml:space="preserve"> </w:t>
            </w:r>
          </w:p>
          <w:p w14:paraId="0FB48E98" w14:textId="42722134" w:rsidR="0084071F" w:rsidRPr="00D54E16" w:rsidRDefault="002055CA" w:rsidP="00EC3313">
            <w:pPr>
              <w:jc w:val="center"/>
              <w:rPr>
                <w:rFonts w:ascii="Times New Roman" w:hAnsi="Times New Roman" w:cs="Times New Roman"/>
              </w:rPr>
            </w:pPr>
            <w:r w:rsidRPr="00D54E16">
              <w:rPr>
                <w:rFonts w:ascii="Times New Roman" w:hAnsi="Times New Roman" w:cs="Times New Roman"/>
              </w:rPr>
              <w:t>(bruttó bér + járulék)</w:t>
            </w:r>
          </w:p>
        </w:tc>
      </w:tr>
      <w:tr w:rsidR="0084071F" w:rsidRPr="00D54E16" w14:paraId="50AA0041" w14:textId="77777777" w:rsidTr="00EC3313">
        <w:tc>
          <w:tcPr>
            <w:tcW w:w="6658" w:type="dxa"/>
          </w:tcPr>
          <w:p w14:paraId="4D0B61FE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48BB3340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  <w:tr w:rsidR="0084071F" w:rsidRPr="00D54E16" w14:paraId="29C43227" w14:textId="77777777" w:rsidTr="00EC3313">
        <w:tc>
          <w:tcPr>
            <w:tcW w:w="6658" w:type="dxa"/>
          </w:tcPr>
          <w:p w14:paraId="24D8ADEF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27956804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  <w:tr w:rsidR="0084071F" w:rsidRPr="00D54E16" w14:paraId="45C7C354" w14:textId="77777777" w:rsidTr="00EC3313">
        <w:tc>
          <w:tcPr>
            <w:tcW w:w="6658" w:type="dxa"/>
          </w:tcPr>
          <w:p w14:paraId="66C4CDB2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2714031A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  <w:tr w:rsidR="0084071F" w:rsidRPr="00D54E16" w14:paraId="018C1B16" w14:textId="77777777" w:rsidTr="0084071F">
        <w:tc>
          <w:tcPr>
            <w:tcW w:w="6658" w:type="dxa"/>
          </w:tcPr>
          <w:p w14:paraId="30208BFC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6BA70588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  <w:tr w:rsidR="0084071F" w:rsidRPr="00D54E16" w14:paraId="4C0BD18B" w14:textId="77777777" w:rsidTr="0084071F">
        <w:tc>
          <w:tcPr>
            <w:tcW w:w="6658" w:type="dxa"/>
          </w:tcPr>
          <w:p w14:paraId="782F5DBC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4C2BEC0F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  <w:tr w:rsidR="0084071F" w:rsidRPr="00D54E16" w14:paraId="793D27EC" w14:textId="77777777" w:rsidTr="0084071F">
        <w:tc>
          <w:tcPr>
            <w:tcW w:w="6658" w:type="dxa"/>
          </w:tcPr>
          <w:p w14:paraId="60DE08E7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41085F4F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  <w:tr w:rsidR="0084071F" w:rsidRPr="00D54E16" w14:paraId="42AD9ABB" w14:textId="77777777" w:rsidTr="0084071F">
        <w:tc>
          <w:tcPr>
            <w:tcW w:w="6658" w:type="dxa"/>
          </w:tcPr>
          <w:p w14:paraId="576FED24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7BE95D4F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  <w:tr w:rsidR="0084071F" w:rsidRPr="00D54E16" w14:paraId="264B1890" w14:textId="77777777" w:rsidTr="0084071F">
        <w:tc>
          <w:tcPr>
            <w:tcW w:w="6658" w:type="dxa"/>
          </w:tcPr>
          <w:p w14:paraId="1F1225C5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163FBD3A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  <w:tr w:rsidR="0084071F" w:rsidRPr="00D54E16" w14:paraId="1A3D2FBB" w14:textId="77777777" w:rsidTr="00EC3313">
        <w:tc>
          <w:tcPr>
            <w:tcW w:w="6658" w:type="dxa"/>
          </w:tcPr>
          <w:p w14:paraId="1B9D40EA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8" w:type="dxa"/>
          </w:tcPr>
          <w:p w14:paraId="7AD00AD9" w14:textId="77777777" w:rsidR="0084071F" w:rsidRPr="00D54E16" w:rsidRDefault="0084071F" w:rsidP="008F21AB">
            <w:pPr>
              <w:rPr>
                <w:rFonts w:ascii="Times New Roman" w:hAnsi="Times New Roman" w:cs="Times New Roman"/>
              </w:rPr>
            </w:pPr>
          </w:p>
        </w:tc>
      </w:tr>
    </w:tbl>
    <w:p w14:paraId="3035D509" w14:textId="1C3A7C6F" w:rsidR="008F21AB" w:rsidRPr="00D54E16" w:rsidRDefault="008F21AB" w:rsidP="00EC3313">
      <w:pPr>
        <w:spacing w:after="0" w:line="240" w:lineRule="auto"/>
        <w:ind w:firstLine="851"/>
        <w:rPr>
          <w:rFonts w:ascii="Times New Roman" w:hAnsi="Times New Roman" w:cs="Times New Roman"/>
        </w:rPr>
      </w:pPr>
    </w:p>
    <w:p w14:paraId="6D290C90" w14:textId="77777777" w:rsidR="008F21AB" w:rsidRPr="00D54E16" w:rsidRDefault="008F21AB" w:rsidP="001642EA">
      <w:pPr>
        <w:spacing w:after="0" w:line="240" w:lineRule="auto"/>
        <w:rPr>
          <w:rFonts w:ascii="Times New Roman" w:hAnsi="Times New Roman" w:cs="Times New Roman"/>
        </w:rPr>
      </w:pPr>
    </w:p>
    <w:p w14:paraId="047DA4A8" w14:textId="7E7A2BCE" w:rsidR="00B31146" w:rsidRPr="00D54E16" w:rsidRDefault="00B31146" w:rsidP="001642EA">
      <w:pPr>
        <w:spacing w:after="0" w:line="240" w:lineRule="auto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>Pécs, 202</w:t>
      </w:r>
      <w:r w:rsidR="00AA2A40" w:rsidRPr="00D54E16">
        <w:rPr>
          <w:rFonts w:ascii="Times New Roman" w:hAnsi="Times New Roman" w:cs="Times New Roman"/>
        </w:rPr>
        <w:t>5</w:t>
      </w:r>
      <w:r w:rsidRPr="00D54E16">
        <w:rPr>
          <w:rFonts w:ascii="Times New Roman" w:hAnsi="Times New Roman" w:cs="Times New Roman"/>
        </w:rPr>
        <w:t>................</w:t>
      </w:r>
    </w:p>
    <w:p w14:paraId="3A4CE2E0" w14:textId="221C42ED" w:rsidR="00B31146" w:rsidRPr="00D54E16" w:rsidRDefault="00B31146" w:rsidP="00B31146">
      <w:pPr>
        <w:spacing w:after="0" w:line="240" w:lineRule="auto"/>
        <w:ind w:left="2832"/>
        <w:jc w:val="center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>................................................................</w:t>
      </w:r>
    </w:p>
    <w:p w14:paraId="31404129" w14:textId="176EFA93" w:rsidR="00B31146" w:rsidRPr="00D54E16" w:rsidRDefault="00B31146" w:rsidP="00B31146">
      <w:pPr>
        <w:spacing w:after="0" w:line="240" w:lineRule="auto"/>
        <w:ind w:left="2832"/>
        <w:jc w:val="center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>szervezeti egység vezetőjének aláírása</w:t>
      </w:r>
    </w:p>
    <w:p w14:paraId="3B43C90E" w14:textId="32850231" w:rsidR="001642EA" w:rsidRPr="00D54E16" w:rsidRDefault="001642EA" w:rsidP="001642EA">
      <w:pPr>
        <w:spacing w:after="0" w:line="240" w:lineRule="auto"/>
        <w:rPr>
          <w:rFonts w:ascii="Times New Roman" w:hAnsi="Times New Roman" w:cs="Times New Roman"/>
        </w:rPr>
      </w:pPr>
    </w:p>
    <w:p w14:paraId="3DF1C3FA" w14:textId="77777777" w:rsidR="00B31146" w:rsidRPr="00D54E16" w:rsidRDefault="00B31146" w:rsidP="001642EA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</w:p>
    <w:p w14:paraId="0F4D44A2" w14:textId="77777777" w:rsidR="00B31146" w:rsidRPr="00D54E16" w:rsidRDefault="00B31146" w:rsidP="001642EA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</w:p>
    <w:p w14:paraId="3FEA1988" w14:textId="77777777" w:rsidR="00B31146" w:rsidRPr="00D54E16" w:rsidRDefault="00B31146" w:rsidP="001642EA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</w:p>
    <w:p w14:paraId="0FDF8A8B" w14:textId="77777777" w:rsidR="00B31146" w:rsidRPr="00D54E16" w:rsidRDefault="00B31146" w:rsidP="001642EA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</w:p>
    <w:p w14:paraId="04D892D9" w14:textId="12E254E5" w:rsidR="001642EA" w:rsidRPr="00D54E16" w:rsidRDefault="001642EA" w:rsidP="001642EA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  <w:r w:rsidRPr="00D54E16"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  <w:t>Szervezeti egység gazdasági referensének ellenjegyzése:</w:t>
      </w:r>
    </w:p>
    <w:p w14:paraId="6CA52701" w14:textId="16D653BE" w:rsidR="001642EA" w:rsidRPr="00D54E16" w:rsidRDefault="001642EA" w:rsidP="001642EA">
      <w:pPr>
        <w:spacing w:after="0" w:line="240" w:lineRule="auto"/>
        <w:rPr>
          <w:rFonts w:ascii="Times New Roman" w:hAnsi="Times New Roman" w:cs="Times New Roman"/>
        </w:rPr>
      </w:pPr>
    </w:p>
    <w:p w14:paraId="3DC6B48B" w14:textId="6CF3A26C" w:rsidR="001642EA" w:rsidRPr="00D54E16" w:rsidRDefault="001642EA" w:rsidP="001642EA">
      <w:pPr>
        <w:spacing w:after="0" w:line="240" w:lineRule="auto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  <w:lang w:val="hu-HU"/>
        </w:rPr>
        <w:t>Alulírott …………………</w:t>
      </w:r>
      <w:proofErr w:type="gramStart"/>
      <w:r w:rsidRPr="00D54E16">
        <w:rPr>
          <w:rFonts w:ascii="Times New Roman" w:hAnsi="Times New Roman" w:cs="Times New Roman"/>
          <w:lang w:val="hu-HU"/>
        </w:rPr>
        <w:t>…….</w:t>
      </w:r>
      <w:proofErr w:type="gramEnd"/>
      <w:r w:rsidRPr="00D54E16">
        <w:rPr>
          <w:rFonts w:ascii="Times New Roman" w:hAnsi="Times New Roman" w:cs="Times New Roman"/>
          <w:lang w:val="hu-HU"/>
        </w:rPr>
        <w:t xml:space="preserve">, mint a szervezeti egység gazdasági referense </w:t>
      </w:r>
      <w:r w:rsidR="008D77B1" w:rsidRPr="00D54E16">
        <w:rPr>
          <w:rFonts w:ascii="Times New Roman" w:hAnsi="Times New Roman" w:cs="Times New Roman"/>
          <w:lang w:val="hu-HU"/>
        </w:rPr>
        <w:t xml:space="preserve">tudomásul veszem a </w:t>
      </w:r>
      <w:r w:rsidRPr="00D54E16">
        <w:rPr>
          <w:rFonts w:ascii="Times New Roman" w:hAnsi="Times New Roman" w:cs="Times New Roman"/>
          <w:lang w:val="hu-HU"/>
        </w:rPr>
        <w:t>fentiekben leírt pályázat</w:t>
      </w:r>
      <w:r w:rsidR="008D77B1" w:rsidRPr="00D54E16">
        <w:rPr>
          <w:rFonts w:ascii="Times New Roman" w:hAnsi="Times New Roman" w:cs="Times New Roman"/>
          <w:lang w:val="hu-HU"/>
        </w:rPr>
        <w:t xml:space="preserve"> benyújtását, </w:t>
      </w:r>
      <w:r w:rsidR="0014546D" w:rsidRPr="00D54E16">
        <w:rPr>
          <w:rFonts w:ascii="Times New Roman" w:hAnsi="Times New Roman" w:cs="Times New Roman"/>
          <w:lang w:val="hu-HU"/>
        </w:rPr>
        <w:t>az</w:t>
      </w:r>
      <w:r w:rsidR="00AA2A40" w:rsidRPr="00D54E16">
        <w:rPr>
          <w:rFonts w:ascii="Times New Roman" w:hAnsi="Times New Roman" w:cs="Times New Roman"/>
          <w:lang w:val="hu-HU"/>
        </w:rPr>
        <w:t xml:space="preserve"> </w:t>
      </w:r>
      <w:r w:rsidRPr="00D54E16">
        <w:rPr>
          <w:rFonts w:ascii="Times New Roman" w:hAnsi="Times New Roman" w:cs="Times New Roman"/>
          <w:lang w:val="hu-HU"/>
        </w:rPr>
        <w:t xml:space="preserve">önerő bevonásának módját </w:t>
      </w:r>
      <w:r w:rsidR="00AA2A40" w:rsidRPr="00D54E16">
        <w:rPr>
          <w:rFonts w:ascii="Times New Roman" w:hAnsi="Times New Roman" w:cs="Times New Roman"/>
          <w:lang w:val="hu-HU"/>
        </w:rPr>
        <w:t xml:space="preserve">a fentiek szerint </w:t>
      </w:r>
      <w:r w:rsidRPr="00D54E16">
        <w:rPr>
          <w:rFonts w:ascii="Times New Roman" w:hAnsi="Times New Roman" w:cs="Times New Roman"/>
          <w:lang w:val="hu-HU"/>
        </w:rPr>
        <w:t>elfogadom.</w:t>
      </w:r>
    </w:p>
    <w:p w14:paraId="753F685A" w14:textId="2F7B0B83" w:rsidR="001642EA" w:rsidRPr="00D54E16" w:rsidRDefault="001642EA" w:rsidP="001642EA">
      <w:pPr>
        <w:spacing w:after="0" w:line="240" w:lineRule="auto"/>
        <w:rPr>
          <w:rFonts w:ascii="Times New Roman" w:hAnsi="Times New Roman" w:cs="Times New Roman"/>
        </w:rPr>
      </w:pPr>
    </w:p>
    <w:p w14:paraId="1E7570EA" w14:textId="1A79900F" w:rsidR="00B31146" w:rsidRPr="00D54E16" w:rsidRDefault="00B31146" w:rsidP="001642EA">
      <w:pPr>
        <w:spacing w:after="0" w:line="240" w:lineRule="auto"/>
        <w:rPr>
          <w:rFonts w:ascii="Times New Roman" w:hAnsi="Times New Roman" w:cs="Times New Roman"/>
        </w:rPr>
      </w:pPr>
    </w:p>
    <w:p w14:paraId="23ECC600" w14:textId="59AAFC19" w:rsidR="00B31146" w:rsidRPr="00D54E16" w:rsidRDefault="00B31146" w:rsidP="00B31146">
      <w:pPr>
        <w:spacing w:after="0" w:line="240" w:lineRule="auto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>Pécs, 202</w:t>
      </w:r>
      <w:r w:rsidR="00B75DA8" w:rsidRPr="00D54E16">
        <w:rPr>
          <w:rFonts w:ascii="Times New Roman" w:hAnsi="Times New Roman" w:cs="Times New Roman"/>
        </w:rPr>
        <w:t>5</w:t>
      </w:r>
      <w:r w:rsidRPr="00D54E16">
        <w:rPr>
          <w:rFonts w:ascii="Times New Roman" w:hAnsi="Times New Roman" w:cs="Times New Roman"/>
        </w:rPr>
        <w:t>................</w:t>
      </w:r>
    </w:p>
    <w:p w14:paraId="4D74ACA4" w14:textId="2AE4247C" w:rsidR="00B31146" w:rsidRPr="00D54E16" w:rsidRDefault="00B31146" w:rsidP="00B31146">
      <w:pPr>
        <w:spacing w:after="0" w:line="240" w:lineRule="auto"/>
        <w:ind w:left="2832"/>
        <w:jc w:val="center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>.....................................................................................</w:t>
      </w:r>
    </w:p>
    <w:p w14:paraId="100FE3BA" w14:textId="57EE3AC1" w:rsidR="00B31146" w:rsidRPr="00D54E16" w:rsidRDefault="00B31146" w:rsidP="00B31146">
      <w:pPr>
        <w:spacing w:after="0" w:line="240" w:lineRule="auto"/>
        <w:ind w:left="2832"/>
        <w:jc w:val="center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</w:rPr>
        <w:t>szervezeti egység gazdasági referensének aláírása</w:t>
      </w:r>
    </w:p>
    <w:p w14:paraId="4CA0095F" w14:textId="77777777" w:rsidR="00B31146" w:rsidRPr="00D54E16" w:rsidRDefault="00B31146" w:rsidP="00B31146">
      <w:pPr>
        <w:spacing w:after="0" w:line="240" w:lineRule="auto"/>
        <w:rPr>
          <w:rFonts w:ascii="Times New Roman" w:hAnsi="Times New Roman" w:cs="Times New Roman"/>
        </w:rPr>
      </w:pPr>
    </w:p>
    <w:p w14:paraId="32946132" w14:textId="77777777" w:rsidR="00B31146" w:rsidRPr="00D54E16" w:rsidRDefault="00B31146" w:rsidP="00B31146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</w:p>
    <w:p w14:paraId="01619349" w14:textId="77777777" w:rsidR="00B31146" w:rsidRPr="00D54E16" w:rsidRDefault="00B31146" w:rsidP="00B31146">
      <w:pPr>
        <w:spacing w:after="0" w:line="240" w:lineRule="auto"/>
        <w:rPr>
          <w:rFonts w:ascii="Times New Roman" w:eastAsia="Times New Roman" w:hAnsi="Times New Roman" w:cs="Times New Roman"/>
          <w:b/>
          <w:iCs/>
          <w:color w:val="1C1E29"/>
          <w:sz w:val="20"/>
          <w:szCs w:val="20"/>
          <w:lang w:val="hu-HU" w:eastAsia="hu-HU"/>
        </w:rPr>
      </w:pPr>
    </w:p>
    <w:p w14:paraId="42F637E1" w14:textId="77777777" w:rsidR="007F1C86" w:rsidRPr="00D54E16" w:rsidRDefault="007F1C86" w:rsidP="007F1C86">
      <w:pPr>
        <w:spacing w:after="0" w:line="240" w:lineRule="auto"/>
        <w:rPr>
          <w:rFonts w:ascii="Times New Roman" w:hAnsi="Times New Roman" w:cs="Times New Roman"/>
          <w:lang w:val="hu-HU"/>
        </w:rPr>
      </w:pPr>
      <w:r w:rsidRPr="00D54E16">
        <w:rPr>
          <w:rFonts w:ascii="Times New Roman" w:hAnsi="Times New Roman" w:cs="Times New Roman"/>
          <w:lang w:val="hu-HU"/>
        </w:rPr>
        <w:t>Kitöltve, aláírtan visszaküldendő:</w:t>
      </w:r>
    </w:p>
    <w:p w14:paraId="7ACA8BE6" w14:textId="77777777" w:rsidR="007F1C86" w:rsidRPr="00D54E16" w:rsidRDefault="007F1C86" w:rsidP="007F1C86">
      <w:pPr>
        <w:spacing w:after="0" w:line="240" w:lineRule="auto"/>
        <w:rPr>
          <w:rFonts w:ascii="Times New Roman" w:hAnsi="Times New Roman" w:cs="Times New Roman"/>
          <w:lang w:val="hu-HU"/>
        </w:rPr>
      </w:pPr>
      <w:r w:rsidRPr="00D54E16">
        <w:rPr>
          <w:rFonts w:ascii="Times New Roman" w:hAnsi="Times New Roman" w:cs="Times New Roman"/>
          <w:lang w:val="hu-HU"/>
        </w:rPr>
        <w:t xml:space="preserve">- nemzetközi pályázatok esetében </w:t>
      </w:r>
      <w:hyperlink r:id="rId8" w:history="1">
        <w:r w:rsidRPr="00D54E16">
          <w:rPr>
            <w:rStyle w:val="Hiperhivatkozs"/>
            <w:rFonts w:ascii="Times New Roman" w:hAnsi="Times New Roman" w:cs="Times New Roman"/>
            <w:lang w:val="hu-HU"/>
          </w:rPr>
          <w:t>nemzetkoziprojektfejlesztes.PPMI@pte.hu</w:t>
        </w:r>
      </w:hyperlink>
      <w:r w:rsidRPr="00D54E16">
        <w:rPr>
          <w:rFonts w:ascii="Times New Roman" w:hAnsi="Times New Roman" w:cs="Times New Roman"/>
          <w:lang w:val="hu-HU"/>
        </w:rPr>
        <w:t xml:space="preserve">  e-mail címre,</w:t>
      </w:r>
    </w:p>
    <w:p w14:paraId="44985B20" w14:textId="4765FC9A" w:rsidR="00B31146" w:rsidRPr="00D54E16" w:rsidRDefault="007F1C86" w:rsidP="007F1C86">
      <w:pPr>
        <w:spacing w:after="0" w:line="240" w:lineRule="auto"/>
        <w:rPr>
          <w:rFonts w:ascii="Times New Roman" w:hAnsi="Times New Roman" w:cs="Times New Roman"/>
        </w:rPr>
      </w:pPr>
      <w:r w:rsidRPr="00D54E16">
        <w:rPr>
          <w:rFonts w:ascii="Times New Roman" w:hAnsi="Times New Roman" w:cs="Times New Roman"/>
          <w:lang w:val="hu-HU"/>
        </w:rPr>
        <w:t xml:space="preserve">- hazai pályázatok esetében </w:t>
      </w:r>
      <w:hyperlink r:id="rId9" w:history="1">
        <w:r w:rsidRPr="00D54E16">
          <w:rPr>
            <w:rStyle w:val="Hiperhivatkozs"/>
            <w:rFonts w:ascii="Times New Roman" w:hAnsi="Times New Roman" w:cs="Times New Roman"/>
            <w:lang w:val="hu-HU"/>
          </w:rPr>
          <w:t>hazaiprojektfejlesztes.PPMI@pte.hu</w:t>
        </w:r>
      </w:hyperlink>
      <w:r w:rsidRPr="00D54E16">
        <w:rPr>
          <w:rFonts w:ascii="Times New Roman" w:hAnsi="Times New Roman" w:cs="Times New Roman"/>
          <w:lang w:val="hu-HU"/>
        </w:rPr>
        <w:t xml:space="preserve">  e-mail címre</w:t>
      </w:r>
    </w:p>
    <w:sectPr w:rsidR="00B31146" w:rsidRPr="00D54E16" w:rsidSect="00CC18F6">
      <w:headerReference w:type="default" r:id="rId10"/>
      <w:pgSz w:w="11906" w:h="16838"/>
      <w:pgMar w:top="184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D3E64" w14:textId="77777777" w:rsidR="001473E1" w:rsidRDefault="001473E1" w:rsidP="008F569E">
      <w:pPr>
        <w:spacing w:after="0" w:line="240" w:lineRule="auto"/>
      </w:pPr>
      <w:r>
        <w:separator/>
      </w:r>
    </w:p>
  </w:endnote>
  <w:endnote w:type="continuationSeparator" w:id="0">
    <w:p w14:paraId="36370988" w14:textId="77777777" w:rsidR="001473E1" w:rsidRDefault="001473E1" w:rsidP="008F5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17905" w14:textId="77777777" w:rsidR="001473E1" w:rsidRDefault="001473E1" w:rsidP="008F569E">
      <w:pPr>
        <w:spacing w:after="0" w:line="240" w:lineRule="auto"/>
      </w:pPr>
      <w:r>
        <w:separator/>
      </w:r>
    </w:p>
  </w:footnote>
  <w:footnote w:type="continuationSeparator" w:id="0">
    <w:p w14:paraId="227D98D8" w14:textId="77777777" w:rsidR="001473E1" w:rsidRDefault="001473E1" w:rsidP="008F569E">
      <w:pPr>
        <w:spacing w:after="0" w:line="240" w:lineRule="auto"/>
      </w:pPr>
      <w:r>
        <w:continuationSeparator/>
      </w:r>
    </w:p>
  </w:footnote>
  <w:footnote w:id="1">
    <w:p w14:paraId="617A2575" w14:textId="7935CFDB" w:rsidR="001D5F35" w:rsidRDefault="001D5F35">
      <w:pPr>
        <w:pStyle w:val="Lbjegyzetszveg"/>
      </w:pPr>
      <w:r>
        <w:rPr>
          <w:rStyle w:val="Lbjegyzet-hivatkozs"/>
        </w:rPr>
        <w:footnoteRef/>
      </w:r>
      <w:r>
        <w:t xml:space="preserve"> kívánt rész kitöltendő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9BF4" w14:textId="77777777" w:rsidR="00ED0506" w:rsidRDefault="00291E64" w:rsidP="00E42273">
    <w:pPr>
      <w:ind w:left="2124" w:right="3378"/>
      <w:jc w:val="center"/>
      <w:rPr>
        <w:b/>
      </w:rPr>
    </w:pPr>
    <w:r>
      <w:rPr>
        <w:noProof/>
        <w:lang w:val="hu-HU" w:eastAsia="hu-HU"/>
      </w:rPr>
      <w:drawing>
        <wp:anchor distT="0" distB="0" distL="114300" distR="114300" simplePos="0" relativeHeight="251699200" behindDoc="0" locked="0" layoutInCell="1" allowOverlap="1" wp14:anchorId="0794CF75" wp14:editId="72E77678">
          <wp:simplePos x="0" y="0"/>
          <wp:positionH relativeFrom="margin">
            <wp:posOffset>-91440</wp:posOffset>
          </wp:positionH>
          <wp:positionV relativeFrom="paragraph">
            <wp:posOffset>6985</wp:posOffset>
          </wp:positionV>
          <wp:extent cx="1859280" cy="509016"/>
          <wp:effectExtent l="0" t="0" r="7620" b="5715"/>
          <wp:wrapNone/>
          <wp:docPr id="26" name="Kép 26" descr="pte_logo_magyar_ang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te_logo_magyar_ang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5090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2273" w:rsidRPr="00E42273">
      <w:rPr>
        <w:noProof/>
        <w:lang w:val="hu-HU" w:eastAsia="hu-HU"/>
      </w:rPr>
      <w:t xml:space="preserve"> </w:t>
    </w:r>
  </w:p>
  <w:p w14:paraId="00ADC95E" w14:textId="77777777" w:rsidR="00E42273" w:rsidRDefault="00E42273" w:rsidP="00E42273">
    <w:pPr>
      <w:spacing w:after="0"/>
      <w:ind w:left="2124" w:right="3378"/>
      <w:jc w:val="center"/>
      <w:rPr>
        <w:rFonts w:ascii="Arial" w:hAnsi="Arial" w:cs="Arial"/>
        <w:sz w:val="28"/>
        <w:szCs w:val="28"/>
      </w:rPr>
    </w:pPr>
  </w:p>
  <w:p w14:paraId="2612D9F1" w14:textId="77777777" w:rsidR="00CC18F6" w:rsidRDefault="00CC18F6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80761"/>
    <w:multiLevelType w:val="hybridMultilevel"/>
    <w:tmpl w:val="E8EC671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D3B1114"/>
    <w:multiLevelType w:val="hybridMultilevel"/>
    <w:tmpl w:val="D8AA7622"/>
    <w:lvl w:ilvl="0" w:tplc="9A2025E6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800129"/>
    <w:multiLevelType w:val="hybridMultilevel"/>
    <w:tmpl w:val="5E16C4E2"/>
    <w:lvl w:ilvl="0" w:tplc="0C7EB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6A742F"/>
    <w:multiLevelType w:val="hybridMultilevel"/>
    <w:tmpl w:val="F5A209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F1073"/>
    <w:multiLevelType w:val="hybridMultilevel"/>
    <w:tmpl w:val="98EE637A"/>
    <w:lvl w:ilvl="0" w:tplc="040E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2E360A52"/>
    <w:multiLevelType w:val="hybridMultilevel"/>
    <w:tmpl w:val="2C9CE692"/>
    <w:lvl w:ilvl="0" w:tplc="F45AC48C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762C8"/>
    <w:multiLevelType w:val="hybridMultilevel"/>
    <w:tmpl w:val="2984096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C1238A"/>
    <w:multiLevelType w:val="hybridMultilevel"/>
    <w:tmpl w:val="ABFE9E14"/>
    <w:lvl w:ilvl="0" w:tplc="A1105B58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F4EAB"/>
    <w:multiLevelType w:val="hybridMultilevel"/>
    <w:tmpl w:val="8CD2FD36"/>
    <w:lvl w:ilvl="0" w:tplc="9A2025E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4591A"/>
    <w:multiLevelType w:val="hybridMultilevel"/>
    <w:tmpl w:val="0810D11A"/>
    <w:lvl w:ilvl="0" w:tplc="9A2025E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54651"/>
    <w:multiLevelType w:val="hybridMultilevel"/>
    <w:tmpl w:val="9F4EEF84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812445">
    <w:abstractNumId w:val="10"/>
  </w:num>
  <w:num w:numId="2" w16cid:durableId="1895120020">
    <w:abstractNumId w:val="5"/>
  </w:num>
  <w:num w:numId="3" w16cid:durableId="75979977">
    <w:abstractNumId w:val="2"/>
  </w:num>
  <w:num w:numId="4" w16cid:durableId="1314799931">
    <w:abstractNumId w:val="0"/>
  </w:num>
  <w:num w:numId="5" w16cid:durableId="1632515402">
    <w:abstractNumId w:val="7"/>
  </w:num>
  <w:num w:numId="6" w16cid:durableId="1060976341">
    <w:abstractNumId w:val="6"/>
  </w:num>
  <w:num w:numId="7" w16cid:durableId="855727538">
    <w:abstractNumId w:val="9"/>
  </w:num>
  <w:num w:numId="8" w16cid:durableId="1228691946">
    <w:abstractNumId w:val="8"/>
  </w:num>
  <w:num w:numId="9" w16cid:durableId="270556241">
    <w:abstractNumId w:val="3"/>
  </w:num>
  <w:num w:numId="10" w16cid:durableId="1340694949">
    <w:abstractNumId w:val="1"/>
  </w:num>
  <w:num w:numId="11" w16cid:durableId="6229276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tDQzMLQwNjc0NTFV0lEKTi0uzszPAykwrAUAhBKvsywAAAA="/>
  </w:docVars>
  <w:rsids>
    <w:rsidRoot w:val="008F569E"/>
    <w:rsid w:val="000046F7"/>
    <w:rsid w:val="0000534A"/>
    <w:rsid w:val="00030155"/>
    <w:rsid w:val="00033EE2"/>
    <w:rsid w:val="000375D1"/>
    <w:rsid w:val="00044E47"/>
    <w:rsid w:val="0004521B"/>
    <w:rsid w:val="00045B63"/>
    <w:rsid w:val="00072441"/>
    <w:rsid w:val="00086D24"/>
    <w:rsid w:val="000A5244"/>
    <w:rsid w:val="000A5EB2"/>
    <w:rsid w:val="000A6A83"/>
    <w:rsid w:val="000B1C0C"/>
    <w:rsid w:val="000C7873"/>
    <w:rsid w:val="000F10B8"/>
    <w:rsid w:val="000F2173"/>
    <w:rsid w:val="00125504"/>
    <w:rsid w:val="0014546D"/>
    <w:rsid w:val="001473E1"/>
    <w:rsid w:val="00155EE3"/>
    <w:rsid w:val="001578C5"/>
    <w:rsid w:val="001642EA"/>
    <w:rsid w:val="001948B0"/>
    <w:rsid w:val="00197CB7"/>
    <w:rsid w:val="001A3603"/>
    <w:rsid w:val="001D5F35"/>
    <w:rsid w:val="001D7419"/>
    <w:rsid w:val="001E084B"/>
    <w:rsid w:val="002055CA"/>
    <w:rsid w:val="00214C41"/>
    <w:rsid w:val="00222672"/>
    <w:rsid w:val="002404FB"/>
    <w:rsid w:val="00243646"/>
    <w:rsid w:val="00255870"/>
    <w:rsid w:val="0027340A"/>
    <w:rsid w:val="00285ECF"/>
    <w:rsid w:val="00291E64"/>
    <w:rsid w:val="00295914"/>
    <w:rsid w:val="002C241A"/>
    <w:rsid w:val="002C694A"/>
    <w:rsid w:val="002F606F"/>
    <w:rsid w:val="002F7633"/>
    <w:rsid w:val="00304A57"/>
    <w:rsid w:val="003074FF"/>
    <w:rsid w:val="00343167"/>
    <w:rsid w:val="00361D10"/>
    <w:rsid w:val="00367BF8"/>
    <w:rsid w:val="00372C39"/>
    <w:rsid w:val="0037777A"/>
    <w:rsid w:val="0038240A"/>
    <w:rsid w:val="00384216"/>
    <w:rsid w:val="00384CB1"/>
    <w:rsid w:val="003D3DFF"/>
    <w:rsid w:val="003D439C"/>
    <w:rsid w:val="003E3DF0"/>
    <w:rsid w:val="003F645E"/>
    <w:rsid w:val="00403AE2"/>
    <w:rsid w:val="00423C5C"/>
    <w:rsid w:val="0043516A"/>
    <w:rsid w:val="00462A77"/>
    <w:rsid w:val="00476D52"/>
    <w:rsid w:val="00491422"/>
    <w:rsid w:val="004A739E"/>
    <w:rsid w:val="004E3809"/>
    <w:rsid w:val="004E50FE"/>
    <w:rsid w:val="004E664E"/>
    <w:rsid w:val="004F399D"/>
    <w:rsid w:val="00534B25"/>
    <w:rsid w:val="00535FA4"/>
    <w:rsid w:val="0054232C"/>
    <w:rsid w:val="00562665"/>
    <w:rsid w:val="00583316"/>
    <w:rsid w:val="00583C2F"/>
    <w:rsid w:val="005A3932"/>
    <w:rsid w:val="005A7685"/>
    <w:rsid w:val="005C57FD"/>
    <w:rsid w:val="005F6900"/>
    <w:rsid w:val="0064237A"/>
    <w:rsid w:val="006449A4"/>
    <w:rsid w:val="006605F9"/>
    <w:rsid w:val="006619C9"/>
    <w:rsid w:val="00692456"/>
    <w:rsid w:val="006939FB"/>
    <w:rsid w:val="006A628B"/>
    <w:rsid w:val="006B031C"/>
    <w:rsid w:val="006B4DB5"/>
    <w:rsid w:val="00704FC9"/>
    <w:rsid w:val="007151CC"/>
    <w:rsid w:val="007155F7"/>
    <w:rsid w:val="007213B0"/>
    <w:rsid w:val="00770622"/>
    <w:rsid w:val="00784426"/>
    <w:rsid w:val="007A034A"/>
    <w:rsid w:val="007A7205"/>
    <w:rsid w:val="007B0E8C"/>
    <w:rsid w:val="007C790B"/>
    <w:rsid w:val="007D1F4F"/>
    <w:rsid w:val="007D2A8F"/>
    <w:rsid w:val="007D5196"/>
    <w:rsid w:val="007D79FF"/>
    <w:rsid w:val="007F1C86"/>
    <w:rsid w:val="007F37CE"/>
    <w:rsid w:val="00800DBC"/>
    <w:rsid w:val="00815CC5"/>
    <w:rsid w:val="00820624"/>
    <w:rsid w:val="00834A69"/>
    <w:rsid w:val="0084071F"/>
    <w:rsid w:val="00846650"/>
    <w:rsid w:val="00860323"/>
    <w:rsid w:val="00861EC6"/>
    <w:rsid w:val="00875EDC"/>
    <w:rsid w:val="008817A9"/>
    <w:rsid w:val="00892FCF"/>
    <w:rsid w:val="008A662B"/>
    <w:rsid w:val="008C4AD2"/>
    <w:rsid w:val="008D77B1"/>
    <w:rsid w:val="008E756F"/>
    <w:rsid w:val="008F21AB"/>
    <w:rsid w:val="008F569E"/>
    <w:rsid w:val="008F62E1"/>
    <w:rsid w:val="009017A9"/>
    <w:rsid w:val="00904387"/>
    <w:rsid w:val="00957544"/>
    <w:rsid w:val="009610B3"/>
    <w:rsid w:val="009626C2"/>
    <w:rsid w:val="009661B5"/>
    <w:rsid w:val="00970D20"/>
    <w:rsid w:val="00972D19"/>
    <w:rsid w:val="00985D9E"/>
    <w:rsid w:val="009924FB"/>
    <w:rsid w:val="009B1534"/>
    <w:rsid w:val="009D5A11"/>
    <w:rsid w:val="009E032E"/>
    <w:rsid w:val="00A01C2B"/>
    <w:rsid w:val="00A61E58"/>
    <w:rsid w:val="00AA2A40"/>
    <w:rsid w:val="00AB37FB"/>
    <w:rsid w:val="00AF0231"/>
    <w:rsid w:val="00B21EBB"/>
    <w:rsid w:val="00B31146"/>
    <w:rsid w:val="00B56241"/>
    <w:rsid w:val="00B56912"/>
    <w:rsid w:val="00B57B3F"/>
    <w:rsid w:val="00B633D6"/>
    <w:rsid w:val="00B75DA8"/>
    <w:rsid w:val="00B81377"/>
    <w:rsid w:val="00BA2F80"/>
    <w:rsid w:val="00BB08E8"/>
    <w:rsid w:val="00BC10E5"/>
    <w:rsid w:val="00BC28F3"/>
    <w:rsid w:val="00BC40D4"/>
    <w:rsid w:val="00BD2EA3"/>
    <w:rsid w:val="00BE50F7"/>
    <w:rsid w:val="00BF3D5D"/>
    <w:rsid w:val="00C06427"/>
    <w:rsid w:val="00C26AC4"/>
    <w:rsid w:val="00C476F6"/>
    <w:rsid w:val="00C54534"/>
    <w:rsid w:val="00C841D6"/>
    <w:rsid w:val="00C9423A"/>
    <w:rsid w:val="00C97818"/>
    <w:rsid w:val="00CB4B84"/>
    <w:rsid w:val="00CB798B"/>
    <w:rsid w:val="00CC18F6"/>
    <w:rsid w:val="00CE3E87"/>
    <w:rsid w:val="00D1016D"/>
    <w:rsid w:val="00D13C68"/>
    <w:rsid w:val="00D45EAB"/>
    <w:rsid w:val="00D50D50"/>
    <w:rsid w:val="00D54E16"/>
    <w:rsid w:val="00D55341"/>
    <w:rsid w:val="00D66692"/>
    <w:rsid w:val="00D66C2F"/>
    <w:rsid w:val="00D67B25"/>
    <w:rsid w:val="00D82BDB"/>
    <w:rsid w:val="00D85EAD"/>
    <w:rsid w:val="00DA165A"/>
    <w:rsid w:val="00DB57C9"/>
    <w:rsid w:val="00DC55CC"/>
    <w:rsid w:val="00DE41B4"/>
    <w:rsid w:val="00DE6FA6"/>
    <w:rsid w:val="00DF5C13"/>
    <w:rsid w:val="00E10C2F"/>
    <w:rsid w:val="00E42273"/>
    <w:rsid w:val="00E65F00"/>
    <w:rsid w:val="00E739E0"/>
    <w:rsid w:val="00E919A0"/>
    <w:rsid w:val="00EA1DBC"/>
    <w:rsid w:val="00EC3313"/>
    <w:rsid w:val="00ED0506"/>
    <w:rsid w:val="00EE4F26"/>
    <w:rsid w:val="00EF6429"/>
    <w:rsid w:val="00F0725F"/>
    <w:rsid w:val="00F2299C"/>
    <w:rsid w:val="00F25A37"/>
    <w:rsid w:val="00F447C6"/>
    <w:rsid w:val="00F5619D"/>
    <w:rsid w:val="00F7053A"/>
    <w:rsid w:val="00FB3E5F"/>
    <w:rsid w:val="00FD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405C2A"/>
  <w15:docId w15:val="{7E856C38-AAE9-40A3-9F43-C1A3D29D4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8F5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F569E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8F56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F569E"/>
  </w:style>
  <w:style w:type="paragraph" w:styleId="llb">
    <w:name w:val="footer"/>
    <w:basedOn w:val="Norml"/>
    <w:link w:val="llbChar"/>
    <w:uiPriority w:val="99"/>
    <w:unhideWhenUsed/>
    <w:rsid w:val="008F56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F569E"/>
  </w:style>
  <w:style w:type="table" w:styleId="Rcsostblzat">
    <w:name w:val="Table Grid"/>
    <w:basedOn w:val="Normltblzat"/>
    <w:uiPriority w:val="59"/>
    <w:rsid w:val="00307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lPlus">
    <w:name w:val="SelPlus"/>
    <w:basedOn w:val="Bekezdsalapbettpusa"/>
    <w:uiPriority w:val="1"/>
    <w:qFormat/>
    <w:rsid w:val="0054232C"/>
    <w:rPr>
      <w:rFonts w:asciiTheme="minorHAnsi" w:hAnsiTheme="minorHAnsi"/>
      <w:b/>
      <w:sz w:val="36"/>
      <w:szCs w:val="36"/>
    </w:rPr>
  </w:style>
  <w:style w:type="paragraph" w:styleId="Listaszerbekezds">
    <w:name w:val="List Paragraph"/>
    <w:basedOn w:val="Norml"/>
    <w:uiPriority w:val="34"/>
    <w:qFormat/>
    <w:rsid w:val="008A662B"/>
    <w:pPr>
      <w:spacing w:after="160" w:line="259" w:lineRule="auto"/>
      <w:ind w:left="720"/>
      <w:contextualSpacing/>
    </w:pPr>
    <w:rPr>
      <w:lang w:val="hu-HU"/>
    </w:rPr>
  </w:style>
  <w:style w:type="character" w:styleId="Hiperhivatkozs">
    <w:name w:val="Hyperlink"/>
    <w:basedOn w:val="Bekezdsalapbettpusa"/>
    <w:uiPriority w:val="99"/>
    <w:unhideWhenUsed/>
    <w:rsid w:val="008A662B"/>
    <w:rPr>
      <w:color w:val="0000FF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8A662B"/>
    <w:pPr>
      <w:spacing w:after="0" w:line="240" w:lineRule="auto"/>
    </w:pPr>
    <w:rPr>
      <w:sz w:val="20"/>
      <w:szCs w:val="20"/>
      <w:lang w:val="hu-HU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8A662B"/>
    <w:rPr>
      <w:sz w:val="20"/>
      <w:szCs w:val="20"/>
      <w:lang w:val="hu-HU"/>
    </w:rPr>
  </w:style>
  <w:style w:type="character" w:styleId="Lbjegyzet-hivatkozs">
    <w:name w:val="footnote reference"/>
    <w:basedOn w:val="Bekezdsalapbettpusa"/>
    <w:uiPriority w:val="99"/>
    <w:semiHidden/>
    <w:unhideWhenUsed/>
    <w:rsid w:val="008A662B"/>
    <w:rPr>
      <w:vertAlign w:val="superscript"/>
    </w:rPr>
  </w:style>
  <w:style w:type="character" w:styleId="Kiemels">
    <w:name w:val="Emphasis"/>
    <w:basedOn w:val="Bekezdsalapbettpusa"/>
    <w:uiPriority w:val="20"/>
    <w:qFormat/>
    <w:rsid w:val="008A662B"/>
    <w:rPr>
      <w:i/>
      <w:iCs/>
    </w:rPr>
  </w:style>
  <w:style w:type="paragraph" w:customStyle="1" w:styleId="Default">
    <w:name w:val="Default"/>
    <w:rsid w:val="00784426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hu-HU" w:eastAsia="hu-HU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37777A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155EE3"/>
    <w:pPr>
      <w:spacing w:after="0" w:line="240" w:lineRule="auto"/>
    </w:pPr>
  </w:style>
  <w:style w:type="character" w:styleId="Feloldatlanmegemlts">
    <w:name w:val="Unresolved Mention"/>
    <w:basedOn w:val="Bekezdsalapbettpusa"/>
    <w:uiPriority w:val="99"/>
    <w:semiHidden/>
    <w:unhideWhenUsed/>
    <w:rsid w:val="000301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2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mzetkoziprojektfejlesztes.PPMI@pte.hu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azaiprojektfejlesztes.PPMI@pte.hu" TargetMode="Externa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A575F55321772B4CA88830C1EAF5A3FD" ma:contentTypeVersion="15" ma:contentTypeDescription="Új dokumentum létrehozása." ma:contentTypeScope="" ma:versionID="a9f99d5723076bbc1968b7f0e21f8e74">
  <xsd:schema xmlns:xsd="http://www.w3.org/2001/XMLSchema" xmlns:xs="http://www.w3.org/2001/XMLSchema" xmlns:p="http://schemas.microsoft.com/office/2006/metadata/properties" xmlns:ns2="ae57ec3f-8567-497b-8515-ad567e491044" xmlns:ns3="f270597b-4906-47ad-a132-c746678e8d88" targetNamespace="http://schemas.microsoft.com/office/2006/metadata/properties" ma:root="true" ma:fieldsID="94d1568ad68937699cfe06da41339c93" ns2:_="" ns3:_="">
    <xsd:import namespace="ae57ec3f-8567-497b-8515-ad567e491044"/>
    <xsd:import namespace="f270597b-4906-47ad-a132-c746678e8d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7ec3f-8567-497b-8515-ad567e4910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70597b-4906-47ad-a132-c746678e8d8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605715b-5a24-4910-b4b1-6fcb7c1ed86b}" ma:internalName="TaxCatchAll" ma:showField="CatchAllData" ma:web="f270597b-4906-47ad-a132-c746678e8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70597b-4906-47ad-a132-c746678e8d88" xsi:nil="true"/>
    <lcf76f155ced4ddcb4097134ff3c332f xmlns="ae57ec3f-8567-497b-8515-ad567e49104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8D3617A-14A5-4B6D-90F0-E208CE36E1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A7AB61-F5F1-41BA-8CB8-5EA1A913711F}"/>
</file>

<file path=customXml/itemProps3.xml><?xml version="1.0" encoding="utf-8"?>
<ds:datastoreItem xmlns:ds="http://schemas.openxmlformats.org/officeDocument/2006/customXml" ds:itemID="{AFD89BC1-632E-4EEB-B614-FDB1B7B28685}"/>
</file>

<file path=customXml/itemProps4.xml><?xml version="1.0" encoding="utf-8"?>
<ds:datastoreItem xmlns:ds="http://schemas.openxmlformats.org/officeDocument/2006/customXml" ds:itemID="{AC4920D9-5292-4685-814F-E4AC951948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68</Words>
  <Characters>1850</Characters>
  <Application>Microsoft Office Word</Application>
  <DocSecurity>0</DocSecurity>
  <Lines>15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DTA</dc:creator>
  <cp:lastModifiedBy>Jankovics Réka</cp:lastModifiedBy>
  <cp:revision>4</cp:revision>
  <cp:lastPrinted>2019-09-23T06:56:00Z</cp:lastPrinted>
  <dcterms:created xsi:type="dcterms:W3CDTF">2025-04-28T10:47:00Z</dcterms:created>
  <dcterms:modified xsi:type="dcterms:W3CDTF">2025-04-2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75F55321772B4CA88830C1EAF5A3FD</vt:lpwstr>
  </property>
</Properties>
</file>